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856"/>
        <w:gridCol w:w="1856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51BD11A1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  <w:r w:rsidR="008A2E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3D26DC">
        <w:trPr>
          <w:jc w:val="center"/>
        </w:trPr>
        <w:tc>
          <w:tcPr>
            <w:tcW w:w="8075" w:type="dxa"/>
          </w:tcPr>
          <w:p w14:paraId="1FEFA911" w14:textId="1040895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8B4F37" w14:textId="680949A7" w:rsidR="005A5758" w:rsidRPr="0017746B" w:rsidRDefault="008A2EEB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0" w:name="_GoBack"/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w:drawing>
                <wp:inline distT="0" distB="0" distL="0" distR="0" wp14:anchorId="37A85725" wp14:editId="1F9C9B66">
                  <wp:extent cx="5486400" cy="7290585"/>
                  <wp:effectExtent l="0" t="0" r="0" b="5715"/>
                  <wp:docPr id="1687597544" name="Diyagram 18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  <w:bookmarkEnd w:id="0"/>
          </w:p>
          <w:p w14:paraId="546ACC3E" w14:textId="775D3552" w:rsidR="005A5758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14:paraId="34F2920D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Koordinatör</w:t>
            </w:r>
          </w:p>
          <w:p w14:paraId="58D9DB81" w14:textId="77777777" w:rsidR="00685ADF" w:rsidRPr="00D52C75" w:rsidRDefault="00685ADF" w:rsidP="00685ADF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8C6DB73" w14:textId="77777777" w:rsidR="00685ADF" w:rsidRDefault="00685ADF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Koordinatör </w:t>
            </w:r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Yar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</w:p>
          <w:p w14:paraId="3FDDA0B8" w14:textId="77777777" w:rsidR="00685ADF" w:rsidRPr="00D52C75" w:rsidRDefault="00685ADF" w:rsidP="00685ADF">
            <w:pPr>
              <w:pStyle w:val="ListeParagraf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46B99CC" w14:textId="48C1C730" w:rsidR="00685ADF" w:rsidRPr="00D52C75" w:rsidRDefault="008A2EEB" w:rsidP="00685ADF">
            <w:pPr>
              <w:pStyle w:val="ListeParagraf"/>
              <w:numPr>
                <w:ilvl w:val="0"/>
                <w:numId w:val="2"/>
              </w:numPr>
              <w:spacing w:after="160" w:line="259" w:lineRule="auto"/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Sürdürülebilirlik Koordinasyon Kurulu</w:t>
            </w:r>
          </w:p>
          <w:p w14:paraId="0D34C519" w14:textId="44AED9C7" w:rsidR="005A5758" w:rsidRPr="006909FE" w:rsidRDefault="005A5758" w:rsidP="003D26D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F741E" w14:textId="77777777" w:rsidR="00D61939" w:rsidRDefault="00D61939" w:rsidP="00762A69">
      <w:pPr>
        <w:spacing w:after="0" w:line="240" w:lineRule="auto"/>
      </w:pPr>
      <w:r>
        <w:separator/>
      </w:r>
    </w:p>
  </w:endnote>
  <w:endnote w:type="continuationSeparator" w:id="0">
    <w:p w14:paraId="14845DF8" w14:textId="77777777" w:rsidR="00D61939" w:rsidRDefault="00D61939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</w:t>
    </w:r>
    <w:proofErr w:type="gramStart"/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>versiyonuna</w:t>
    </w:r>
    <w:proofErr w:type="gramEnd"/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AFA2D5" w14:textId="77777777" w:rsidR="00D61939" w:rsidRDefault="00D61939" w:rsidP="00762A69">
      <w:pPr>
        <w:spacing w:after="0" w:line="240" w:lineRule="auto"/>
      </w:pPr>
      <w:r>
        <w:separator/>
      </w:r>
    </w:p>
  </w:footnote>
  <w:footnote w:type="continuationSeparator" w:id="0">
    <w:p w14:paraId="296F927A" w14:textId="77777777" w:rsidR="00D61939" w:rsidRDefault="00D61939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F20F34">
      <w:trPr>
        <w:trHeight w:val="294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750F149B" w14:textId="08AB3007" w:rsidR="003D26DC" w:rsidRDefault="00047881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Kampüs Sürdürülebilirlik</w:t>
          </w:r>
          <w:r w:rsidR="003D26DC">
            <w:rPr>
              <w:rFonts w:ascii="Times New Roman" w:eastAsia="Century Gothic" w:hAnsi="Times New Roman"/>
              <w:b/>
              <w:sz w:val="24"/>
              <w:szCs w:val="28"/>
            </w:rPr>
            <w:t xml:space="preserve"> Koordinatörlüğü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</w:p>
        <w:p w14:paraId="17D70D8C" w14:textId="680A285C" w:rsidR="00762A69" w:rsidRPr="00F20F34" w:rsidRDefault="00047881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Veri Toplama ve Raporlama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1008098E" w:rsidR="00762A69" w:rsidRPr="002D40E2" w:rsidRDefault="00662A5D" w:rsidP="001E7CAD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>
            <w:rPr>
              <w:rFonts w:ascii="Times New Roman" w:eastAsia="Century Gothic" w:hAnsi="Times New Roman"/>
              <w:sz w:val="20"/>
              <w:szCs w:val="20"/>
            </w:rPr>
            <w:t>.3</w:t>
          </w:r>
          <w:r w:rsidR="001E7CAD">
            <w:rPr>
              <w:rFonts w:ascii="Times New Roman" w:eastAsia="Century Gothic" w:hAnsi="Times New Roman"/>
              <w:sz w:val="20"/>
              <w:szCs w:val="20"/>
            </w:rPr>
            <w:t>88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056BE32C" w:rsidR="00762A69" w:rsidRPr="002D40E2" w:rsidRDefault="001E7CA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05.01.2026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21C44"/>
    <w:rsid w:val="0002215D"/>
    <w:rsid w:val="00022BE6"/>
    <w:rsid w:val="00036B8F"/>
    <w:rsid w:val="00047881"/>
    <w:rsid w:val="00081683"/>
    <w:rsid w:val="00094E77"/>
    <w:rsid w:val="000D31BF"/>
    <w:rsid w:val="000E43EA"/>
    <w:rsid w:val="00111B53"/>
    <w:rsid w:val="00123FD5"/>
    <w:rsid w:val="00145290"/>
    <w:rsid w:val="001467BB"/>
    <w:rsid w:val="00165ABB"/>
    <w:rsid w:val="0017746B"/>
    <w:rsid w:val="001B169B"/>
    <w:rsid w:val="001D5D2F"/>
    <w:rsid w:val="001E7CAD"/>
    <w:rsid w:val="00216C51"/>
    <w:rsid w:val="00245843"/>
    <w:rsid w:val="0026530B"/>
    <w:rsid w:val="0029261F"/>
    <w:rsid w:val="002A4C77"/>
    <w:rsid w:val="002E44F1"/>
    <w:rsid w:val="002F3CAE"/>
    <w:rsid w:val="0032674A"/>
    <w:rsid w:val="00331CDA"/>
    <w:rsid w:val="0034062D"/>
    <w:rsid w:val="003618BB"/>
    <w:rsid w:val="003800A8"/>
    <w:rsid w:val="003830FD"/>
    <w:rsid w:val="003D26DC"/>
    <w:rsid w:val="00402729"/>
    <w:rsid w:val="004052A2"/>
    <w:rsid w:val="00416A61"/>
    <w:rsid w:val="0042112D"/>
    <w:rsid w:val="00454CAD"/>
    <w:rsid w:val="00472220"/>
    <w:rsid w:val="0048436E"/>
    <w:rsid w:val="004A1A38"/>
    <w:rsid w:val="004C5551"/>
    <w:rsid w:val="004C624F"/>
    <w:rsid w:val="00540CF4"/>
    <w:rsid w:val="0055312F"/>
    <w:rsid w:val="0057655C"/>
    <w:rsid w:val="005A1016"/>
    <w:rsid w:val="005A5758"/>
    <w:rsid w:val="005F761F"/>
    <w:rsid w:val="00605BA5"/>
    <w:rsid w:val="006164B9"/>
    <w:rsid w:val="0062390D"/>
    <w:rsid w:val="00652D53"/>
    <w:rsid w:val="00662A5D"/>
    <w:rsid w:val="00685ADF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33FD0"/>
    <w:rsid w:val="00745A75"/>
    <w:rsid w:val="00762A69"/>
    <w:rsid w:val="00783406"/>
    <w:rsid w:val="00790782"/>
    <w:rsid w:val="007D4F59"/>
    <w:rsid w:val="007E65BB"/>
    <w:rsid w:val="007F0C74"/>
    <w:rsid w:val="007F3060"/>
    <w:rsid w:val="00837E4A"/>
    <w:rsid w:val="00844483"/>
    <w:rsid w:val="008A2EEB"/>
    <w:rsid w:val="008B1EB2"/>
    <w:rsid w:val="009305AF"/>
    <w:rsid w:val="009525F6"/>
    <w:rsid w:val="009A0AD1"/>
    <w:rsid w:val="009C0FDC"/>
    <w:rsid w:val="009E74E1"/>
    <w:rsid w:val="00A03956"/>
    <w:rsid w:val="00A07828"/>
    <w:rsid w:val="00A106D9"/>
    <w:rsid w:val="00A15B2A"/>
    <w:rsid w:val="00A15BC6"/>
    <w:rsid w:val="00A22C09"/>
    <w:rsid w:val="00A44647"/>
    <w:rsid w:val="00AA2554"/>
    <w:rsid w:val="00AC4266"/>
    <w:rsid w:val="00AD5BC4"/>
    <w:rsid w:val="00AF7CBC"/>
    <w:rsid w:val="00B22996"/>
    <w:rsid w:val="00BA070D"/>
    <w:rsid w:val="00BA39A6"/>
    <w:rsid w:val="00C124DE"/>
    <w:rsid w:val="00C21E83"/>
    <w:rsid w:val="00C52E41"/>
    <w:rsid w:val="00C76F69"/>
    <w:rsid w:val="00CD0461"/>
    <w:rsid w:val="00CE1711"/>
    <w:rsid w:val="00D5175E"/>
    <w:rsid w:val="00D5636F"/>
    <w:rsid w:val="00D61939"/>
    <w:rsid w:val="00D72B4F"/>
    <w:rsid w:val="00D77E29"/>
    <w:rsid w:val="00E2503D"/>
    <w:rsid w:val="00E31E25"/>
    <w:rsid w:val="00E41CD2"/>
    <w:rsid w:val="00E57207"/>
    <w:rsid w:val="00E67818"/>
    <w:rsid w:val="00EF1591"/>
    <w:rsid w:val="00F018B9"/>
    <w:rsid w:val="00F07331"/>
    <w:rsid w:val="00F20F34"/>
    <w:rsid w:val="00F364F8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6BAAA40-D655-E94B-8538-D1FA72D66286}" type="doc">
      <dgm:prSet loTypeId="urn:microsoft.com/office/officeart/2005/8/layout/process2" loCatId="" qsTypeId="urn:microsoft.com/office/officeart/2005/8/quickstyle/simple4" qsCatId="simple" csTypeId="urn:microsoft.com/office/officeart/2005/8/colors/accent1_2" csCatId="accent1" phldr="1"/>
      <dgm:spPr/>
    </dgm:pt>
    <dgm:pt modelId="{72A3074F-4E01-3D41-B7A3-371C9B3FE6A5}">
      <dgm:prSet phldrT="[Metin]"/>
      <dgm:spPr/>
      <dgm:t>
        <a:bodyPr/>
        <a:lstStyle/>
        <a:p>
          <a:r>
            <a:rPr lang="tr-TR" b="1"/>
            <a:t>Sürdürülebilirlik Raporu ve Uluslararası Derecelendirme Kuruluşları İçim Veri Toplama Takviminin Belirlenmesi</a:t>
          </a:r>
        </a:p>
      </dgm:t>
    </dgm:pt>
    <dgm:pt modelId="{A677D5AA-30BE-C047-9202-4BC4BB49B45E}" type="parTrans" cxnId="{86EAD5B4-A3E1-934F-A4F8-B4E616AFCB28}">
      <dgm:prSet/>
      <dgm:spPr/>
      <dgm:t>
        <a:bodyPr/>
        <a:lstStyle/>
        <a:p>
          <a:endParaRPr lang="tr-TR"/>
        </a:p>
      </dgm:t>
    </dgm:pt>
    <dgm:pt modelId="{A271F8D9-EE07-2845-9703-9726BCB47938}" type="sibTrans" cxnId="{86EAD5B4-A3E1-934F-A4F8-B4E616AFCB28}">
      <dgm:prSet/>
      <dgm:spPr/>
      <dgm:t>
        <a:bodyPr/>
        <a:lstStyle/>
        <a:p>
          <a:endParaRPr lang="tr-TR"/>
        </a:p>
      </dgm:t>
    </dgm:pt>
    <dgm:pt modelId="{6A08C885-8548-EA48-B000-F6CC6D69DAA6}">
      <dgm:prSet/>
      <dgm:spPr/>
      <dgm:t>
        <a:bodyPr/>
        <a:lstStyle/>
        <a:p>
          <a:pPr>
            <a:buNone/>
          </a:pPr>
          <a:r>
            <a:rPr lang="tr-TR"/>
            <a:t>İstenen verilerin tespiti</a:t>
          </a:r>
        </a:p>
      </dgm:t>
    </dgm:pt>
    <dgm:pt modelId="{D7E00875-CFB4-2848-9B63-2A49E73AF1AA}" type="parTrans" cxnId="{20634011-540A-744C-A29F-93D9A8B419F6}">
      <dgm:prSet/>
      <dgm:spPr/>
      <dgm:t>
        <a:bodyPr/>
        <a:lstStyle/>
        <a:p>
          <a:endParaRPr lang="tr-TR"/>
        </a:p>
      </dgm:t>
    </dgm:pt>
    <dgm:pt modelId="{35CFEFC2-B9A5-CD4C-ADBF-7795FC3D8F77}" type="sibTrans" cxnId="{20634011-540A-744C-A29F-93D9A8B419F6}">
      <dgm:prSet/>
      <dgm:spPr/>
      <dgm:t>
        <a:bodyPr/>
        <a:lstStyle/>
        <a:p>
          <a:endParaRPr lang="tr-TR"/>
        </a:p>
      </dgm:t>
    </dgm:pt>
    <dgm:pt modelId="{9A54C4C3-F548-0749-80FA-3676B0CCB133}">
      <dgm:prSet/>
      <dgm:spPr/>
      <dgm:t>
        <a:bodyPr/>
        <a:lstStyle/>
        <a:p>
          <a:pPr>
            <a:buNone/>
          </a:pPr>
          <a:r>
            <a:rPr lang="tr-TR"/>
            <a:t>İlgili Birimlerden İstenen Verilerin Birimlere Dağıtımı ve Toplanması</a:t>
          </a:r>
        </a:p>
      </dgm:t>
    </dgm:pt>
    <dgm:pt modelId="{1D43F53D-6156-1B45-9752-50EFEAFEE6BC}" type="parTrans" cxnId="{50AB12B6-E1E6-7748-8B82-F6B8EBB3EB36}">
      <dgm:prSet/>
      <dgm:spPr/>
      <dgm:t>
        <a:bodyPr/>
        <a:lstStyle/>
        <a:p>
          <a:endParaRPr lang="tr-TR"/>
        </a:p>
      </dgm:t>
    </dgm:pt>
    <dgm:pt modelId="{57D3A5D8-330A-6F41-B53E-4CE6FAAD2E3D}" type="sibTrans" cxnId="{50AB12B6-E1E6-7748-8B82-F6B8EBB3EB36}">
      <dgm:prSet/>
      <dgm:spPr/>
      <dgm:t>
        <a:bodyPr/>
        <a:lstStyle/>
        <a:p>
          <a:endParaRPr lang="tr-TR"/>
        </a:p>
      </dgm:t>
    </dgm:pt>
    <dgm:pt modelId="{B2C45F51-6E91-8642-9FF8-35F53F4B9B03}">
      <dgm:prSet/>
      <dgm:spPr/>
      <dgm:t>
        <a:bodyPr/>
        <a:lstStyle/>
        <a:p>
          <a:pPr>
            <a:buNone/>
          </a:pPr>
          <a:r>
            <a:rPr lang="tr-TR"/>
            <a:t>Toplanan Verilerin Analizi </a:t>
          </a:r>
        </a:p>
      </dgm:t>
    </dgm:pt>
    <dgm:pt modelId="{A16BA85A-B6ED-A14A-A1C9-7990635CC642}" type="parTrans" cxnId="{84DEB840-A327-D449-9ADE-7B9304E24CBF}">
      <dgm:prSet/>
      <dgm:spPr/>
      <dgm:t>
        <a:bodyPr/>
        <a:lstStyle/>
        <a:p>
          <a:endParaRPr lang="tr-TR"/>
        </a:p>
      </dgm:t>
    </dgm:pt>
    <dgm:pt modelId="{69707B23-40AD-954B-8C60-DEFEB5D23BE8}" type="sibTrans" cxnId="{84DEB840-A327-D449-9ADE-7B9304E24CBF}">
      <dgm:prSet/>
      <dgm:spPr/>
      <dgm:t>
        <a:bodyPr/>
        <a:lstStyle/>
        <a:p>
          <a:endParaRPr lang="tr-TR"/>
        </a:p>
      </dgm:t>
    </dgm:pt>
    <dgm:pt modelId="{D9F51317-D50B-794E-8A02-272F79C87155}">
      <dgm:prSet/>
      <dgm:spPr/>
      <dgm:t>
        <a:bodyPr/>
        <a:lstStyle/>
        <a:p>
          <a:pPr>
            <a:buNone/>
          </a:pPr>
          <a:r>
            <a:rPr lang="tr-TR"/>
            <a:t> Rapor Taslağının Oluşturulması</a:t>
          </a:r>
        </a:p>
      </dgm:t>
    </dgm:pt>
    <dgm:pt modelId="{26827543-CA9B-CF43-B960-977030FD747E}" type="parTrans" cxnId="{02729CE5-CB62-E74F-A03D-11AD57675DFA}">
      <dgm:prSet/>
      <dgm:spPr/>
      <dgm:t>
        <a:bodyPr/>
        <a:lstStyle/>
        <a:p>
          <a:endParaRPr lang="tr-TR"/>
        </a:p>
      </dgm:t>
    </dgm:pt>
    <dgm:pt modelId="{E1102A74-A651-BC4A-93C2-F8EA29D93488}" type="sibTrans" cxnId="{02729CE5-CB62-E74F-A03D-11AD57675DFA}">
      <dgm:prSet/>
      <dgm:spPr/>
      <dgm:t>
        <a:bodyPr/>
        <a:lstStyle/>
        <a:p>
          <a:endParaRPr lang="tr-TR"/>
        </a:p>
      </dgm:t>
    </dgm:pt>
    <dgm:pt modelId="{3C9FFF75-3B1C-ED46-A3A1-B668AEB330D8}">
      <dgm:prSet/>
      <dgm:spPr/>
      <dgm:t>
        <a:bodyPr/>
        <a:lstStyle/>
        <a:p>
          <a:pPr>
            <a:buNone/>
          </a:pPr>
          <a:r>
            <a:rPr lang="tr-TR"/>
            <a:t> Nihai Kontrol ve Onay</a:t>
          </a:r>
        </a:p>
      </dgm:t>
    </dgm:pt>
    <dgm:pt modelId="{B7AFC3E5-A8BC-484D-A4F5-4E3062E5BA2F}" type="parTrans" cxnId="{E90C35BF-D56B-1F48-BAE4-37009791402E}">
      <dgm:prSet/>
      <dgm:spPr/>
      <dgm:t>
        <a:bodyPr/>
        <a:lstStyle/>
        <a:p>
          <a:endParaRPr lang="tr-TR"/>
        </a:p>
      </dgm:t>
    </dgm:pt>
    <dgm:pt modelId="{DBAE5AEE-34A2-664E-B94C-C6AF06D9CAA4}" type="sibTrans" cxnId="{E90C35BF-D56B-1F48-BAE4-37009791402E}">
      <dgm:prSet/>
      <dgm:spPr/>
      <dgm:t>
        <a:bodyPr/>
        <a:lstStyle/>
        <a:p>
          <a:endParaRPr lang="tr-TR"/>
        </a:p>
      </dgm:t>
    </dgm:pt>
    <dgm:pt modelId="{9A7F61F5-E7BA-1B41-A9C0-2DA6780C3FA9}">
      <dgm:prSet/>
      <dgm:spPr/>
      <dgm:t>
        <a:bodyPr/>
        <a:lstStyle/>
        <a:p>
          <a:pPr>
            <a:buNone/>
          </a:pPr>
          <a:r>
            <a:rPr lang="tr-TR"/>
            <a:t>Raporun Kurumsal Web Sitesinde Yayınlanması ve Basımı</a:t>
          </a:r>
        </a:p>
      </dgm:t>
    </dgm:pt>
    <dgm:pt modelId="{A7B87B8D-2A23-4C49-95AF-F83212D324BF}" type="parTrans" cxnId="{EC871916-7EA0-7B47-9230-0F665A2D46E4}">
      <dgm:prSet/>
      <dgm:spPr/>
      <dgm:t>
        <a:bodyPr/>
        <a:lstStyle/>
        <a:p>
          <a:endParaRPr lang="tr-TR"/>
        </a:p>
      </dgm:t>
    </dgm:pt>
    <dgm:pt modelId="{355ADBC5-B150-374C-8349-E9F9DABFE1C9}" type="sibTrans" cxnId="{EC871916-7EA0-7B47-9230-0F665A2D46E4}">
      <dgm:prSet/>
      <dgm:spPr/>
      <dgm:t>
        <a:bodyPr/>
        <a:lstStyle/>
        <a:p>
          <a:endParaRPr lang="tr-TR"/>
        </a:p>
      </dgm:t>
    </dgm:pt>
    <dgm:pt modelId="{8919FB4E-B767-5B48-BC65-235F1B9AEBA8}">
      <dgm:prSet/>
      <dgm:spPr/>
      <dgm:t>
        <a:bodyPr/>
        <a:lstStyle/>
        <a:p>
          <a:r>
            <a:rPr lang="tr-TR"/>
            <a:t>Bulguların Değerlendirilmesi ve Gruplandırılması</a:t>
          </a:r>
        </a:p>
      </dgm:t>
    </dgm:pt>
    <dgm:pt modelId="{39ED771F-9D90-9F4D-9442-3BA070CD0E18}" type="parTrans" cxnId="{9AE7A68F-BCEC-A849-9C48-13396D1E6BA8}">
      <dgm:prSet/>
      <dgm:spPr/>
      <dgm:t>
        <a:bodyPr/>
        <a:lstStyle/>
        <a:p>
          <a:endParaRPr lang="tr-TR"/>
        </a:p>
      </dgm:t>
    </dgm:pt>
    <dgm:pt modelId="{D42F1257-7E4A-124C-99FB-CFF2F5C09531}" type="sibTrans" cxnId="{9AE7A68F-BCEC-A849-9C48-13396D1E6BA8}">
      <dgm:prSet/>
      <dgm:spPr/>
      <dgm:t>
        <a:bodyPr/>
        <a:lstStyle/>
        <a:p>
          <a:endParaRPr lang="tr-TR"/>
        </a:p>
      </dgm:t>
    </dgm:pt>
    <dgm:pt modelId="{7FCA3A60-695E-884E-9786-907CD46C4721}">
      <dgm:prSet/>
      <dgm:spPr/>
      <dgm:t>
        <a:bodyPr/>
        <a:lstStyle/>
        <a:p>
          <a:r>
            <a:rPr lang="tr-TR"/>
            <a:t>İlgili Uluslararası Kuruluşlara Verilecek Verilerin Kategorizasyonu</a:t>
          </a:r>
        </a:p>
      </dgm:t>
    </dgm:pt>
    <dgm:pt modelId="{756292E5-8921-DA47-A5E0-CE5C9F0CBADC}" type="parTrans" cxnId="{CBB820E1-05F5-2A4F-A36F-9BDCDC3E99BB}">
      <dgm:prSet/>
      <dgm:spPr/>
      <dgm:t>
        <a:bodyPr/>
        <a:lstStyle/>
        <a:p>
          <a:endParaRPr lang="tr-TR"/>
        </a:p>
      </dgm:t>
    </dgm:pt>
    <dgm:pt modelId="{4CEB410F-6D77-204C-9460-B8CF0C1CD5B1}" type="sibTrans" cxnId="{CBB820E1-05F5-2A4F-A36F-9BDCDC3E99BB}">
      <dgm:prSet/>
      <dgm:spPr/>
      <dgm:t>
        <a:bodyPr/>
        <a:lstStyle/>
        <a:p>
          <a:endParaRPr lang="tr-TR"/>
        </a:p>
      </dgm:t>
    </dgm:pt>
    <dgm:pt modelId="{F6D8A2B6-51B6-DF45-B9EE-74C67A49050F}" type="pres">
      <dgm:prSet presAssocID="{D6BAAA40-D655-E94B-8538-D1FA72D66286}" presName="linearFlow" presStyleCnt="0">
        <dgm:presLayoutVars>
          <dgm:resizeHandles val="exact"/>
        </dgm:presLayoutVars>
      </dgm:prSet>
      <dgm:spPr/>
    </dgm:pt>
    <dgm:pt modelId="{7B5F865A-A19D-CB4F-B247-6CCB59C886EA}" type="pres">
      <dgm:prSet presAssocID="{72A3074F-4E01-3D41-B7A3-371C9B3FE6A5}" presName="node" presStyleLbl="node1" presStyleIdx="0" presStyleCnt="9" custScaleX="236686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FDAE93D-B213-8D4C-8E56-972F17C132C6}" type="pres">
      <dgm:prSet presAssocID="{A271F8D9-EE07-2845-9703-9726BCB47938}" presName="sibTrans" presStyleLbl="sibTrans2D1" presStyleIdx="0" presStyleCnt="8"/>
      <dgm:spPr/>
      <dgm:t>
        <a:bodyPr/>
        <a:lstStyle/>
        <a:p>
          <a:endParaRPr lang="tr-TR"/>
        </a:p>
      </dgm:t>
    </dgm:pt>
    <dgm:pt modelId="{BC59288B-6E0A-0E47-A71D-8327C5EB79E4}" type="pres">
      <dgm:prSet presAssocID="{A271F8D9-EE07-2845-9703-9726BCB47938}" presName="connectorText" presStyleLbl="sibTrans2D1" presStyleIdx="0" presStyleCnt="8"/>
      <dgm:spPr/>
      <dgm:t>
        <a:bodyPr/>
        <a:lstStyle/>
        <a:p>
          <a:endParaRPr lang="tr-TR"/>
        </a:p>
      </dgm:t>
    </dgm:pt>
    <dgm:pt modelId="{CE06B041-078D-E44F-ABA8-3E68D51EB02A}" type="pres">
      <dgm:prSet presAssocID="{6A08C885-8548-EA48-B000-F6CC6D69DAA6}" presName="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C2032ED4-5DDC-DD40-B88B-7C387934236D}" type="pres">
      <dgm:prSet presAssocID="{35CFEFC2-B9A5-CD4C-ADBF-7795FC3D8F77}" presName="sibTrans" presStyleLbl="sibTrans2D1" presStyleIdx="1" presStyleCnt="8"/>
      <dgm:spPr/>
      <dgm:t>
        <a:bodyPr/>
        <a:lstStyle/>
        <a:p>
          <a:endParaRPr lang="tr-TR"/>
        </a:p>
      </dgm:t>
    </dgm:pt>
    <dgm:pt modelId="{6240F306-283A-104E-BB94-3A8409F12EC5}" type="pres">
      <dgm:prSet presAssocID="{35CFEFC2-B9A5-CD4C-ADBF-7795FC3D8F77}" presName="connectorText" presStyleLbl="sibTrans2D1" presStyleIdx="1" presStyleCnt="8"/>
      <dgm:spPr/>
      <dgm:t>
        <a:bodyPr/>
        <a:lstStyle/>
        <a:p>
          <a:endParaRPr lang="tr-TR"/>
        </a:p>
      </dgm:t>
    </dgm:pt>
    <dgm:pt modelId="{1118E2E1-E89E-5345-ADCD-F3B34AA6F9DA}" type="pres">
      <dgm:prSet presAssocID="{9A54C4C3-F548-0749-80FA-3676B0CCB133}" presName="node" presStyleLbl="node1" presStyleIdx="2" presStyleCnt="9" custScaleX="18522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68741DF-A816-D14A-951C-F2CD43F59AAF}" type="pres">
      <dgm:prSet presAssocID="{57D3A5D8-330A-6F41-B53E-4CE6FAAD2E3D}" presName="sibTrans" presStyleLbl="sibTrans2D1" presStyleIdx="2" presStyleCnt="8"/>
      <dgm:spPr/>
      <dgm:t>
        <a:bodyPr/>
        <a:lstStyle/>
        <a:p>
          <a:endParaRPr lang="tr-TR"/>
        </a:p>
      </dgm:t>
    </dgm:pt>
    <dgm:pt modelId="{FE8FA68A-ECE7-D441-9C92-CC24AE9B1253}" type="pres">
      <dgm:prSet presAssocID="{57D3A5D8-330A-6F41-B53E-4CE6FAAD2E3D}" presName="connectorText" presStyleLbl="sibTrans2D1" presStyleIdx="2" presStyleCnt="8"/>
      <dgm:spPr/>
      <dgm:t>
        <a:bodyPr/>
        <a:lstStyle/>
        <a:p>
          <a:endParaRPr lang="tr-TR"/>
        </a:p>
      </dgm:t>
    </dgm:pt>
    <dgm:pt modelId="{46E5E522-F29C-F349-A27B-5AEFDB633B1F}" type="pres">
      <dgm:prSet presAssocID="{B2C45F51-6E91-8642-9FF8-35F53F4B9B03}" presName="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4E7059D-1669-A147-8CEE-7EDCDC7C2E80}" type="pres">
      <dgm:prSet presAssocID="{69707B23-40AD-954B-8C60-DEFEB5D23BE8}" presName="sibTrans" presStyleLbl="sibTrans2D1" presStyleIdx="3" presStyleCnt="8"/>
      <dgm:spPr/>
      <dgm:t>
        <a:bodyPr/>
        <a:lstStyle/>
        <a:p>
          <a:endParaRPr lang="tr-TR"/>
        </a:p>
      </dgm:t>
    </dgm:pt>
    <dgm:pt modelId="{79202A6D-B1B9-2A44-AA0E-467C7ED434F9}" type="pres">
      <dgm:prSet presAssocID="{69707B23-40AD-954B-8C60-DEFEB5D23BE8}" presName="connectorText" presStyleLbl="sibTrans2D1" presStyleIdx="3" presStyleCnt="8"/>
      <dgm:spPr/>
      <dgm:t>
        <a:bodyPr/>
        <a:lstStyle/>
        <a:p>
          <a:endParaRPr lang="tr-TR"/>
        </a:p>
      </dgm:t>
    </dgm:pt>
    <dgm:pt modelId="{26BA7A8D-1979-3942-9DAB-94EC0F953941}" type="pres">
      <dgm:prSet presAssocID="{8919FB4E-B767-5B48-BC65-235F1B9AEBA8}" presName="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08BDE3B-B159-0546-9A00-14DFD8F14723}" type="pres">
      <dgm:prSet presAssocID="{D42F1257-7E4A-124C-99FB-CFF2F5C09531}" presName="sibTrans" presStyleLbl="sibTrans2D1" presStyleIdx="4" presStyleCnt="8"/>
      <dgm:spPr/>
      <dgm:t>
        <a:bodyPr/>
        <a:lstStyle/>
        <a:p>
          <a:endParaRPr lang="tr-TR"/>
        </a:p>
      </dgm:t>
    </dgm:pt>
    <dgm:pt modelId="{95BDA22C-E639-0641-8B49-C54D2B11C8D1}" type="pres">
      <dgm:prSet presAssocID="{D42F1257-7E4A-124C-99FB-CFF2F5C09531}" presName="connectorText" presStyleLbl="sibTrans2D1" presStyleIdx="4" presStyleCnt="8"/>
      <dgm:spPr/>
      <dgm:t>
        <a:bodyPr/>
        <a:lstStyle/>
        <a:p>
          <a:endParaRPr lang="tr-TR"/>
        </a:p>
      </dgm:t>
    </dgm:pt>
    <dgm:pt modelId="{6CD1BFF3-B972-DC47-9F2D-0656780984E9}" type="pres">
      <dgm:prSet presAssocID="{7FCA3A60-695E-884E-9786-907CD46C4721}" presName="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1289DC3B-D42E-4346-8FDC-038A9A52605C}" type="pres">
      <dgm:prSet presAssocID="{4CEB410F-6D77-204C-9460-B8CF0C1CD5B1}" presName="sibTrans" presStyleLbl="sibTrans2D1" presStyleIdx="5" presStyleCnt="8"/>
      <dgm:spPr/>
      <dgm:t>
        <a:bodyPr/>
        <a:lstStyle/>
        <a:p>
          <a:endParaRPr lang="tr-TR"/>
        </a:p>
      </dgm:t>
    </dgm:pt>
    <dgm:pt modelId="{676E3172-0D13-D640-8DCA-618467C59276}" type="pres">
      <dgm:prSet presAssocID="{4CEB410F-6D77-204C-9460-B8CF0C1CD5B1}" presName="connectorText" presStyleLbl="sibTrans2D1" presStyleIdx="5" presStyleCnt="8"/>
      <dgm:spPr/>
      <dgm:t>
        <a:bodyPr/>
        <a:lstStyle/>
        <a:p>
          <a:endParaRPr lang="tr-TR"/>
        </a:p>
      </dgm:t>
    </dgm:pt>
    <dgm:pt modelId="{776DB939-94F9-594F-B332-13672C7DC514}" type="pres">
      <dgm:prSet presAssocID="{D9F51317-D50B-794E-8A02-272F79C87155}" presName="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D9A36E1-46CF-4741-989A-8DC703B8513F}" type="pres">
      <dgm:prSet presAssocID="{E1102A74-A651-BC4A-93C2-F8EA29D93488}" presName="sibTrans" presStyleLbl="sibTrans2D1" presStyleIdx="6" presStyleCnt="8"/>
      <dgm:spPr/>
      <dgm:t>
        <a:bodyPr/>
        <a:lstStyle/>
        <a:p>
          <a:endParaRPr lang="tr-TR"/>
        </a:p>
      </dgm:t>
    </dgm:pt>
    <dgm:pt modelId="{BA426D3B-359B-E647-A848-548F2B92CF20}" type="pres">
      <dgm:prSet presAssocID="{E1102A74-A651-BC4A-93C2-F8EA29D93488}" presName="connectorText" presStyleLbl="sibTrans2D1" presStyleIdx="6" presStyleCnt="8"/>
      <dgm:spPr/>
      <dgm:t>
        <a:bodyPr/>
        <a:lstStyle/>
        <a:p>
          <a:endParaRPr lang="tr-TR"/>
        </a:p>
      </dgm:t>
    </dgm:pt>
    <dgm:pt modelId="{1D43CD5A-394C-8944-B05D-A647988DBA07}" type="pres">
      <dgm:prSet presAssocID="{3C9FFF75-3B1C-ED46-A3A1-B668AEB330D8}" presName="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A99EE3E2-395B-EB4A-8FAE-90CE990B826D}" type="pres">
      <dgm:prSet presAssocID="{DBAE5AEE-34A2-664E-B94C-C6AF06D9CAA4}" presName="sibTrans" presStyleLbl="sibTrans2D1" presStyleIdx="7" presStyleCnt="8"/>
      <dgm:spPr/>
      <dgm:t>
        <a:bodyPr/>
        <a:lstStyle/>
        <a:p>
          <a:endParaRPr lang="tr-TR"/>
        </a:p>
      </dgm:t>
    </dgm:pt>
    <dgm:pt modelId="{AFB5CCCA-EA4A-864B-B208-C94530A59FA0}" type="pres">
      <dgm:prSet presAssocID="{DBAE5AEE-34A2-664E-B94C-C6AF06D9CAA4}" presName="connectorText" presStyleLbl="sibTrans2D1" presStyleIdx="7" presStyleCnt="8"/>
      <dgm:spPr/>
      <dgm:t>
        <a:bodyPr/>
        <a:lstStyle/>
        <a:p>
          <a:endParaRPr lang="tr-TR"/>
        </a:p>
      </dgm:t>
    </dgm:pt>
    <dgm:pt modelId="{1C3379F8-288C-8C43-8A0A-C0049381EF9D}" type="pres">
      <dgm:prSet presAssocID="{9A7F61F5-E7BA-1B41-A9C0-2DA6780C3FA9}" presName="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00BE9F30-77D0-4A4F-A05F-12FC2404BE6C}" type="presOf" srcId="{6A08C885-8548-EA48-B000-F6CC6D69DAA6}" destId="{CE06B041-078D-E44F-ABA8-3E68D51EB02A}" srcOrd="0" destOrd="0" presId="urn:microsoft.com/office/officeart/2005/8/layout/process2"/>
    <dgm:cxn modelId="{50AB12B6-E1E6-7748-8B82-F6B8EBB3EB36}" srcId="{D6BAAA40-D655-E94B-8538-D1FA72D66286}" destId="{9A54C4C3-F548-0749-80FA-3676B0CCB133}" srcOrd="2" destOrd="0" parTransId="{1D43F53D-6156-1B45-9752-50EFEAFEE6BC}" sibTransId="{57D3A5D8-330A-6F41-B53E-4CE6FAAD2E3D}"/>
    <dgm:cxn modelId="{2CCCC8F3-A7E8-7B4F-9DE2-55D964B8ABAA}" type="presOf" srcId="{DBAE5AEE-34A2-664E-B94C-C6AF06D9CAA4}" destId="{AFB5CCCA-EA4A-864B-B208-C94530A59FA0}" srcOrd="1" destOrd="0" presId="urn:microsoft.com/office/officeart/2005/8/layout/process2"/>
    <dgm:cxn modelId="{9AE7A68F-BCEC-A849-9C48-13396D1E6BA8}" srcId="{D6BAAA40-D655-E94B-8538-D1FA72D66286}" destId="{8919FB4E-B767-5B48-BC65-235F1B9AEBA8}" srcOrd="4" destOrd="0" parTransId="{39ED771F-9D90-9F4D-9442-3BA070CD0E18}" sibTransId="{D42F1257-7E4A-124C-99FB-CFF2F5C09531}"/>
    <dgm:cxn modelId="{D21E70F6-948A-A442-BD34-44CA6164B6C7}" type="presOf" srcId="{D6BAAA40-D655-E94B-8538-D1FA72D66286}" destId="{F6D8A2B6-51B6-DF45-B9EE-74C67A49050F}" srcOrd="0" destOrd="0" presId="urn:microsoft.com/office/officeart/2005/8/layout/process2"/>
    <dgm:cxn modelId="{CBB820E1-05F5-2A4F-A36F-9BDCDC3E99BB}" srcId="{D6BAAA40-D655-E94B-8538-D1FA72D66286}" destId="{7FCA3A60-695E-884E-9786-907CD46C4721}" srcOrd="5" destOrd="0" parTransId="{756292E5-8921-DA47-A5E0-CE5C9F0CBADC}" sibTransId="{4CEB410F-6D77-204C-9460-B8CF0C1CD5B1}"/>
    <dgm:cxn modelId="{02729CE5-CB62-E74F-A03D-11AD57675DFA}" srcId="{D6BAAA40-D655-E94B-8538-D1FA72D66286}" destId="{D9F51317-D50B-794E-8A02-272F79C87155}" srcOrd="6" destOrd="0" parTransId="{26827543-CA9B-CF43-B960-977030FD747E}" sibTransId="{E1102A74-A651-BC4A-93C2-F8EA29D93488}"/>
    <dgm:cxn modelId="{3930E307-BBE7-3544-ABBC-9A45CC5429D3}" type="presOf" srcId="{57D3A5D8-330A-6F41-B53E-4CE6FAAD2E3D}" destId="{E68741DF-A816-D14A-951C-F2CD43F59AAF}" srcOrd="0" destOrd="0" presId="urn:microsoft.com/office/officeart/2005/8/layout/process2"/>
    <dgm:cxn modelId="{6692B812-F957-4740-A514-1BBF58445C37}" type="presOf" srcId="{4CEB410F-6D77-204C-9460-B8CF0C1CD5B1}" destId="{676E3172-0D13-D640-8DCA-618467C59276}" srcOrd="1" destOrd="0" presId="urn:microsoft.com/office/officeart/2005/8/layout/process2"/>
    <dgm:cxn modelId="{3051002A-61DE-7A40-8BA0-973C227E7DB4}" type="presOf" srcId="{35CFEFC2-B9A5-CD4C-ADBF-7795FC3D8F77}" destId="{6240F306-283A-104E-BB94-3A8409F12EC5}" srcOrd="1" destOrd="0" presId="urn:microsoft.com/office/officeart/2005/8/layout/process2"/>
    <dgm:cxn modelId="{339F8B76-16ED-4E44-85DE-25E2582653AE}" type="presOf" srcId="{35CFEFC2-B9A5-CD4C-ADBF-7795FC3D8F77}" destId="{C2032ED4-5DDC-DD40-B88B-7C387934236D}" srcOrd="0" destOrd="0" presId="urn:microsoft.com/office/officeart/2005/8/layout/process2"/>
    <dgm:cxn modelId="{96582956-A948-B24C-BF45-E2478247C82B}" type="presOf" srcId="{B2C45F51-6E91-8642-9FF8-35F53F4B9B03}" destId="{46E5E522-F29C-F349-A27B-5AEFDB633B1F}" srcOrd="0" destOrd="0" presId="urn:microsoft.com/office/officeart/2005/8/layout/process2"/>
    <dgm:cxn modelId="{20634011-540A-744C-A29F-93D9A8B419F6}" srcId="{D6BAAA40-D655-E94B-8538-D1FA72D66286}" destId="{6A08C885-8548-EA48-B000-F6CC6D69DAA6}" srcOrd="1" destOrd="0" parTransId="{D7E00875-CFB4-2848-9B63-2A49E73AF1AA}" sibTransId="{35CFEFC2-B9A5-CD4C-ADBF-7795FC3D8F77}"/>
    <dgm:cxn modelId="{FA431834-603B-F344-B823-90219F5D4B39}" type="presOf" srcId="{57D3A5D8-330A-6F41-B53E-4CE6FAAD2E3D}" destId="{FE8FA68A-ECE7-D441-9C92-CC24AE9B1253}" srcOrd="1" destOrd="0" presId="urn:microsoft.com/office/officeart/2005/8/layout/process2"/>
    <dgm:cxn modelId="{EB0BA5D6-1D5F-5E4A-AF1F-B16D0E754263}" type="presOf" srcId="{3C9FFF75-3B1C-ED46-A3A1-B668AEB330D8}" destId="{1D43CD5A-394C-8944-B05D-A647988DBA07}" srcOrd="0" destOrd="0" presId="urn:microsoft.com/office/officeart/2005/8/layout/process2"/>
    <dgm:cxn modelId="{0E68C0A3-D0BE-A34F-941D-717DD4E71AC5}" type="presOf" srcId="{8919FB4E-B767-5B48-BC65-235F1B9AEBA8}" destId="{26BA7A8D-1979-3942-9DAB-94EC0F953941}" srcOrd="0" destOrd="0" presId="urn:microsoft.com/office/officeart/2005/8/layout/process2"/>
    <dgm:cxn modelId="{C27F629D-13C2-8C4D-872A-22F8B5DAD00A}" type="presOf" srcId="{E1102A74-A651-BC4A-93C2-F8EA29D93488}" destId="{BA426D3B-359B-E647-A848-548F2B92CF20}" srcOrd="1" destOrd="0" presId="urn:microsoft.com/office/officeart/2005/8/layout/process2"/>
    <dgm:cxn modelId="{492FB011-AF3B-6E4E-88E5-3E0BFE730A4E}" type="presOf" srcId="{E1102A74-A651-BC4A-93C2-F8EA29D93488}" destId="{5D9A36E1-46CF-4741-989A-8DC703B8513F}" srcOrd="0" destOrd="0" presId="urn:microsoft.com/office/officeart/2005/8/layout/process2"/>
    <dgm:cxn modelId="{02074418-FE90-B04F-A6AC-EA7CC070423A}" type="presOf" srcId="{A271F8D9-EE07-2845-9703-9726BCB47938}" destId="{5FDAE93D-B213-8D4C-8E56-972F17C132C6}" srcOrd="0" destOrd="0" presId="urn:microsoft.com/office/officeart/2005/8/layout/process2"/>
    <dgm:cxn modelId="{B275FB96-33DE-7F44-BF71-773A0A9FE9D5}" type="presOf" srcId="{69707B23-40AD-954B-8C60-DEFEB5D23BE8}" destId="{64E7059D-1669-A147-8CEE-7EDCDC7C2E80}" srcOrd="0" destOrd="0" presId="urn:microsoft.com/office/officeart/2005/8/layout/process2"/>
    <dgm:cxn modelId="{85208D51-1F65-954F-9C95-B5C0A0978CF9}" type="presOf" srcId="{D42F1257-7E4A-124C-99FB-CFF2F5C09531}" destId="{F08BDE3B-B159-0546-9A00-14DFD8F14723}" srcOrd="0" destOrd="0" presId="urn:microsoft.com/office/officeart/2005/8/layout/process2"/>
    <dgm:cxn modelId="{671E035D-314C-974D-8C29-336820E8CE68}" type="presOf" srcId="{D9F51317-D50B-794E-8A02-272F79C87155}" destId="{776DB939-94F9-594F-B332-13672C7DC514}" srcOrd="0" destOrd="0" presId="urn:microsoft.com/office/officeart/2005/8/layout/process2"/>
    <dgm:cxn modelId="{84DEB840-A327-D449-9ADE-7B9304E24CBF}" srcId="{D6BAAA40-D655-E94B-8538-D1FA72D66286}" destId="{B2C45F51-6E91-8642-9FF8-35F53F4B9B03}" srcOrd="3" destOrd="0" parTransId="{A16BA85A-B6ED-A14A-A1C9-7990635CC642}" sibTransId="{69707B23-40AD-954B-8C60-DEFEB5D23BE8}"/>
    <dgm:cxn modelId="{92684A4C-9F56-FD4A-9992-FD98E712C902}" type="presOf" srcId="{72A3074F-4E01-3D41-B7A3-371C9B3FE6A5}" destId="{7B5F865A-A19D-CB4F-B247-6CCB59C886EA}" srcOrd="0" destOrd="0" presId="urn:microsoft.com/office/officeart/2005/8/layout/process2"/>
    <dgm:cxn modelId="{E7421BC0-5597-2746-B421-F10DA40D93B6}" type="presOf" srcId="{69707B23-40AD-954B-8C60-DEFEB5D23BE8}" destId="{79202A6D-B1B9-2A44-AA0E-467C7ED434F9}" srcOrd="1" destOrd="0" presId="urn:microsoft.com/office/officeart/2005/8/layout/process2"/>
    <dgm:cxn modelId="{E90C35BF-D56B-1F48-BAE4-37009791402E}" srcId="{D6BAAA40-D655-E94B-8538-D1FA72D66286}" destId="{3C9FFF75-3B1C-ED46-A3A1-B668AEB330D8}" srcOrd="7" destOrd="0" parTransId="{B7AFC3E5-A8BC-484D-A4F5-4E3062E5BA2F}" sibTransId="{DBAE5AEE-34A2-664E-B94C-C6AF06D9CAA4}"/>
    <dgm:cxn modelId="{BB755379-2F13-3A43-BA00-50117EEE8AA9}" type="presOf" srcId="{D42F1257-7E4A-124C-99FB-CFF2F5C09531}" destId="{95BDA22C-E639-0641-8B49-C54D2B11C8D1}" srcOrd="1" destOrd="0" presId="urn:microsoft.com/office/officeart/2005/8/layout/process2"/>
    <dgm:cxn modelId="{8BDA303D-477B-1F48-8387-5C391B0A6ED1}" type="presOf" srcId="{DBAE5AEE-34A2-664E-B94C-C6AF06D9CAA4}" destId="{A99EE3E2-395B-EB4A-8FAE-90CE990B826D}" srcOrd="0" destOrd="0" presId="urn:microsoft.com/office/officeart/2005/8/layout/process2"/>
    <dgm:cxn modelId="{96E132A8-D27E-4D4F-923E-6FFF978C08F3}" type="presOf" srcId="{9A54C4C3-F548-0749-80FA-3676B0CCB133}" destId="{1118E2E1-E89E-5345-ADCD-F3B34AA6F9DA}" srcOrd="0" destOrd="0" presId="urn:microsoft.com/office/officeart/2005/8/layout/process2"/>
    <dgm:cxn modelId="{BE250662-57C6-1347-80D4-B80DAADE9A27}" type="presOf" srcId="{9A7F61F5-E7BA-1B41-A9C0-2DA6780C3FA9}" destId="{1C3379F8-288C-8C43-8A0A-C0049381EF9D}" srcOrd="0" destOrd="0" presId="urn:microsoft.com/office/officeart/2005/8/layout/process2"/>
    <dgm:cxn modelId="{16AF752A-7054-ED4A-AB1F-D307218A6A7F}" type="presOf" srcId="{A271F8D9-EE07-2845-9703-9726BCB47938}" destId="{BC59288B-6E0A-0E47-A71D-8327C5EB79E4}" srcOrd="1" destOrd="0" presId="urn:microsoft.com/office/officeart/2005/8/layout/process2"/>
    <dgm:cxn modelId="{86EAD5B4-A3E1-934F-A4F8-B4E616AFCB28}" srcId="{D6BAAA40-D655-E94B-8538-D1FA72D66286}" destId="{72A3074F-4E01-3D41-B7A3-371C9B3FE6A5}" srcOrd="0" destOrd="0" parTransId="{A677D5AA-30BE-C047-9202-4BC4BB49B45E}" sibTransId="{A271F8D9-EE07-2845-9703-9726BCB47938}"/>
    <dgm:cxn modelId="{92E6D808-077C-DF4A-B88C-DD1FCD079731}" type="presOf" srcId="{7FCA3A60-695E-884E-9786-907CD46C4721}" destId="{6CD1BFF3-B972-DC47-9F2D-0656780984E9}" srcOrd="0" destOrd="0" presId="urn:microsoft.com/office/officeart/2005/8/layout/process2"/>
    <dgm:cxn modelId="{EC871916-7EA0-7B47-9230-0F665A2D46E4}" srcId="{D6BAAA40-D655-E94B-8538-D1FA72D66286}" destId="{9A7F61F5-E7BA-1B41-A9C0-2DA6780C3FA9}" srcOrd="8" destOrd="0" parTransId="{A7B87B8D-2A23-4C49-95AF-F83212D324BF}" sibTransId="{355ADBC5-B150-374C-8349-E9F9DABFE1C9}"/>
    <dgm:cxn modelId="{DD6BB822-36B3-9A4B-970E-66F463718E77}" type="presOf" srcId="{4CEB410F-6D77-204C-9460-B8CF0C1CD5B1}" destId="{1289DC3B-D42E-4346-8FDC-038A9A52605C}" srcOrd="0" destOrd="0" presId="urn:microsoft.com/office/officeart/2005/8/layout/process2"/>
    <dgm:cxn modelId="{CE7C7A0D-DFA1-A24C-BA54-2BC224721870}" type="presParOf" srcId="{F6D8A2B6-51B6-DF45-B9EE-74C67A49050F}" destId="{7B5F865A-A19D-CB4F-B247-6CCB59C886EA}" srcOrd="0" destOrd="0" presId="urn:microsoft.com/office/officeart/2005/8/layout/process2"/>
    <dgm:cxn modelId="{49900BD2-F5C4-6F4E-A5A3-D627DB521D90}" type="presParOf" srcId="{F6D8A2B6-51B6-DF45-B9EE-74C67A49050F}" destId="{5FDAE93D-B213-8D4C-8E56-972F17C132C6}" srcOrd="1" destOrd="0" presId="urn:microsoft.com/office/officeart/2005/8/layout/process2"/>
    <dgm:cxn modelId="{62DF50E5-BB89-BA42-AE2A-BA0E8A2601CE}" type="presParOf" srcId="{5FDAE93D-B213-8D4C-8E56-972F17C132C6}" destId="{BC59288B-6E0A-0E47-A71D-8327C5EB79E4}" srcOrd="0" destOrd="0" presId="urn:microsoft.com/office/officeart/2005/8/layout/process2"/>
    <dgm:cxn modelId="{1A0CE7F5-958D-D642-80A5-0F657B6CD3C4}" type="presParOf" srcId="{F6D8A2B6-51B6-DF45-B9EE-74C67A49050F}" destId="{CE06B041-078D-E44F-ABA8-3E68D51EB02A}" srcOrd="2" destOrd="0" presId="urn:microsoft.com/office/officeart/2005/8/layout/process2"/>
    <dgm:cxn modelId="{D48CB728-D987-B347-8596-0863322BE885}" type="presParOf" srcId="{F6D8A2B6-51B6-DF45-B9EE-74C67A49050F}" destId="{C2032ED4-5DDC-DD40-B88B-7C387934236D}" srcOrd="3" destOrd="0" presId="urn:microsoft.com/office/officeart/2005/8/layout/process2"/>
    <dgm:cxn modelId="{24147ADA-5C6A-274E-A010-DFDA75F096C3}" type="presParOf" srcId="{C2032ED4-5DDC-DD40-B88B-7C387934236D}" destId="{6240F306-283A-104E-BB94-3A8409F12EC5}" srcOrd="0" destOrd="0" presId="urn:microsoft.com/office/officeart/2005/8/layout/process2"/>
    <dgm:cxn modelId="{8BE62236-2D3E-3346-A1B7-A2211A8A5043}" type="presParOf" srcId="{F6D8A2B6-51B6-DF45-B9EE-74C67A49050F}" destId="{1118E2E1-E89E-5345-ADCD-F3B34AA6F9DA}" srcOrd="4" destOrd="0" presId="urn:microsoft.com/office/officeart/2005/8/layout/process2"/>
    <dgm:cxn modelId="{16DDC7AC-A794-E54F-BB0A-1493FB03B8E2}" type="presParOf" srcId="{F6D8A2B6-51B6-DF45-B9EE-74C67A49050F}" destId="{E68741DF-A816-D14A-951C-F2CD43F59AAF}" srcOrd="5" destOrd="0" presId="urn:microsoft.com/office/officeart/2005/8/layout/process2"/>
    <dgm:cxn modelId="{BF786B6A-3428-244A-874B-4211693727E0}" type="presParOf" srcId="{E68741DF-A816-D14A-951C-F2CD43F59AAF}" destId="{FE8FA68A-ECE7-D441-9C92-CC24AE9B1253}" srcOrd="0" destOrd="0" presId="urn:microsoft.com/office/officeart/2005/8/layout/process2"/>
    <dgm:cxn modelId="{C0603DDB-72BC-5D47-A542-06D491E245B2}" type="presParOf" srcId="{F6D8A2B6-51B6-DF45-B9EE-74C67A49050F}" destId="{46E5E522-F29C-F349-A27B-5AEFDB633B1F}" srcOrd="6" destOrd="0" presId="urn:microsoft.com/office/officeart/2005/8/layout/process2"/>
    <dgm:cxn modelId="{778944D9-C92C-E441-9DEC-8DC02379F915}" type="presParOf" srcId="{F6D8A2B6-51B6-DF45-B9EE-74C67A49050F}" destId="{64E7059D-1669-A147-8CEE-7EDCDC7C2E80}" srcOrd="7" destOrd="0" presId="urn:microsoft.com/office/officeart/2005/8/layout/process2"/>
    <dgm:cxn modelId="{C3FADF6A-B828-6B4E-BF04-7431124324CD}" type="presParOf" srcId="{64E7059D-1669-A147-8CEE-7EDCDC7C2E80}" destId="{79202A6D-B1B9-2A44-AA0E-467C7ED434F9}" srcOrd="0" destOrd="0" presId="urn:microsoft.com/office/officeart/2005/8/layout/process2"/>
    <dgm:cxn modelId="{296D8A39-A7EA-164C-984E-03ABA0F8F6A7}" type="presParOf" srcId="{F6D8A2B6-51B6-DF45-B9EE-74C67A49050F}" destId="{26BA7A8D-1979-3942-9DAB-94EC0F953941}" srcOrd="8" destOrd="0" presId="urn:microsoft.com/office/officeart/2005/8/layout/process2"/>
    <dgm:cxn modelId="{0C761985-4170-4340-84BC-6BFCD24E61C5}" type="presParOf" srcId="{F6D8A2B6-51B6-DF45-B9EE-74C67A49050F}" destId="{F08BDE3B-B159-0546-9A00-14DFD8F14723}" srcOrd="9" destOrd="0" presId="urn:microsoft.com/office/officeart/2005/8/layout/process2"/>
    <dgm:cxn modelId="{8929609D-D93F-314F-B8A8-84FF53D80A86}" type="presParOf" srcId="{F08BDE3B-B159-0546-9A00-14DFD8F14723}" destId="{95BDA22C-E639-0641-8B49-C54D2B11C8D1}" srcOrd="0" destOrd="0" presId="urn:microsoft.com/office/officeart/2005/8/layout/process2"/>
    <dgm:cxn modelId="{88D67BFB-6821-4F4B-B3E8-4CB86F8CB5C7}" type="presParOf" srcId="{F6D8A2B6-51B6-DF45-B9EE-74C67A49050F}" destId="{6CD1BFF3-B972-DC47-9F2D-0656780984E9}" srcOrd="10" destOrd="0" presId="urn:microsoft.com/office/officeart/2005/8/layout/process2"/>
    <dgm:cxn modelId="{D82AA020-34CA-6541-9DE8-7624990C2E6C}" type="presParOf" srcId="{F6D8A2B6-51B6-DF45-B9EE-74C67A49050F}" destId="{1289DC3B-D42E-4346-8FDC-038A9A52605C}" srcOrd="11" destOrd="0" presId="urn:microsoft.com/office/officeart/2005/8/layout/process2"/>
    <dgm:cxn modelId="{F76BCA48-998B-0545-9A7D-9690A68743ED}" type="presParOf" srcId="{1289DC3B-D42E-4346-8FDC-038A9A52605C}" destId="{676E3172-0D13-D640-8DCA-618467C59276}" srcOrd="0" destOrd="0" presId="urn:microsoft.com/office/officeart/2005/8/layout/process2"/>
    <dgm:cxn modelId="{BF73EBFA-0A9C-3A44-A253-991BA6083458}" type="presParOf" srcId="{F6D8A2B6-51B6-DF45-B9EE-74C67A49050F}" destId="{776DB939-94F9-594F-B332-13672C7DC514}" srcOrd="12" destOrd="0" presId="urn:microsoft.com/office/officeart/2005/8/layout/process2"/>
    <dgm:cxn modelId="{FDC28307-0DD4-3F40-ADA9-78ADB172100D}" type="presParOf" srcId="{F6D8A2B6-51B6-DF45-B9EE-74C67A49050F}" destId="{5D9A36E1-46CF-4741-989A-8DC703B8513F}" srcOrd="13" destOrd="0" presId="urn:microsoft.com/office/officeart/2005/8/layout/process2"/>
    <dgm:cxn modelId="{0D37CA31-3ADB-1645-A4E6-ECC34D52C06C}" type="presParOf" srcId="{5D9A36E1-46CF-4741-989A-8DC703B8513F}" destId="{BA426D3B-359B-E647-A848-548F2B92CF20}" srcOrd="0" destOrd="0" presId="urn:microsoft.com/office/officeart/2005/8/layout/process2"/>
    <dgm:cxn modelId="{5EEE54CC-CB7A-4548-A629-087745664C4C}" type="presParOf" srcId="{F6D8A2B6-51B6-DF45-B9EE-74C67A49050F}" destId="{1D43CD5A-394C-8944-B05D-A647988DBA07}" srcOrd="14" destOrd="0" presId="urn:microsoft.com/office/officeart/2005/8/layout/process2"/>
    <dgm:cxn modelId="{AA530271-4243-984D-B5B6-03672EA6F9B6}" type="presParOf" srcId="{F6D8A2B6-51B6-DF45-B9EE-74C67A49050F}" destId="{A99EE3E2-395B-EB4A-8FAE-90CE990B826D}" srcOrd="15" destOrd="0" presId="urn:microsoft.com/office/officeart/2005/8/layout/process2"/>
    <dgm:cxn modelId="{8FB468FD-4E76-B144-A4EE-924AAF6959BA}" type="presParOf" srcId="{A99EE3E2-395B-EB4A-8FAE-90CE990B826D}" destId="{AFB5CCCA-EA4A-864B-B208-C94530A59FA0}" srcOrd="0" destOrd="0" presId="urn:microsoft.com/office/officeart/2005/8/layout/process2"/>
    <dgm:cxn modelId="{263123BA-39A4-A841-BA70-390E35683861}" type="presParOf" srcId="{F6D8A2B6-51B6-DF45-B9EE-74C67A49050F}" destId="{1C3379F8-288C-8C43-8A0A-C0049381EF9D}" srcOrd="16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B5F865A-A19D-CB4F-B247-6CCB59C886EA}">
      <dsp:nvSpPr>
        <dsp:cNvPr id="0" name=""/>
        <dsp:cNvSpPr/>
      </dsp:nvSpPr>
      <dsp:spPr>
        <a:xfrm>
          <a:off x="134727" y="889"/>
          <a:ext cx="5216944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Sürdürülebilirlik Raporu ve Uluslararası Derecelendirme Kuruluşları İçim Veri Toplama Takviminin Belirlenmesi</a:t>
          </a:r>
        </a:p>
      </dsp:txBody>
      <dsp:txXfrm>
        <a:off x="151149" y="17311"/>
        <a:ext cx="5184100" cy="527833"/>
      </dsp:txXfrm>
    </dsp:sp>
    <dsp:sp modelId="{5FDAE93D-B213-8D4C-8E56-972F17C132C6}">
      <dsp:nvSpPr>
        <dsp:cNvPr id="0" name=""/>
        <dsp:cNvSpPr/>
      </dsp:nvSpPr>
      <dsp:spPr>
        <a:xfrm rot="5400000">
          <a:off x="2638073" y="575584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596609"/>
        <a:ext cx="151382" cy="147177"/>
      </dsp:txXfrm>
    </dsp:sp>
    <dsp:sp modelId="{CE06B041-078D-E44F-ABA8-3E68D51EB02A}">
      <dsp:nvSpPr>
        <dsp:cNvPr id="0" name=""/>
        <dsp:cNvSpPr/>
      </dsp:nvSpPr>
      <dsp:spPr>
        <a:xfrm>
          <a:off x="1641118" y="841905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000" kern="1200"/>
            <a:t>İstenen verilerin tespiti</a:t>
          </a:r>
        </a:p>
      </dsp:txBody>
      <dsp:txXfrm>
        <a:off x="1657540" y="858327"/>
        <a:ext cx="2171318" cy="527833"/>
      </dsp:txXfrm>
    </dsp:sp>
    <dsp:sp modelId="{C2032ED4-5DDC-DD40-B88B-7C387934236D}">
      <dsp:nvSpPr>
        <dsp:cNvPr id="0" name=""/>
        <dsp:cNvSpPr/>
      </dsp:nvSpPr>
      <dsp:spPr>
        <a:xfrm rot="5400000">
          <a:off x="2638073" y="1416600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1437625"/>
        <a:ext cx="151382" cy="147177"/>
      </dsp:txXfrm>
    </dsp:sp>
    <dsp:sp modelId="{1118E2E1-E89E-5345-ADCD-F3B34AA6F9DA}">
      <dsp:nvSpPr>
        <dsp:cNvPr id="0" name=""/>
        <dsp:cNvSpPr/>
      </dsp:nvSpPr>
      <dsp:spPr>
        <a:xfrm>
          <a:off x="701825" y="1682921"/>
          <a:ext cx="4082748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000" kern="1200"/>
            <a:t>İlgili Birimlerden İstenen Verilerin Birimlere Dağıtımı ve Toplanması</a:t>
          </a:r>
        </a:p>
      </dsp:txBody>
      <dsp:txXfrm>
        <a:off x="718247" y="1699343"/>
        <a:ext cx="4049904" cy="527833"/>
      </dsp:txXfrm>
    </dsp:sp>
    <dsp:sp modelId="{E68741DF-A816-D14A-951C-F2CD43F59AAF}">
      <dsp:nvSpPr>
        <dsp:cNvPr id="0" name=""/>
        <dsp:cNvSpPr/>
      </dsp:nvSpPr>
      <dsp:spPr>
        <a:xfrm rot="5400000">
          <a:off x="2638073" y="2257616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2278641"/>
        <a:ext cx="151382" cy="147177"/>
      </dsp:txXfrm>
    </dsp:sp>
    <dsp:sp modelId="{46E5E522-F29C-F349-A27B-5AEFDB633B1F}">
      <dsp:nvSpPr>
        <dsp:cNvPr id="0" name=""/>
        <dsp:cNvSpPr/>
      </dsp:nvSpPr>
      <dsp:spPr>
        <a:xfrm>
          <a:off x="1641118" y="2523937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000" kern="1200"/>
            <a:t>Toplanan Verilerin Analizi </a:t>
          </a:r>
        </a:p>
      </dsp:txBody>
      <dsp:txXfrm>
        <a:off x="1657540" y="2540359"/>
        <a:ext cx="2171318" cy="527833"/>
      </dsp:txXfrm>
    </dsp:sp>
    <dsp:sp modelId="{64E7059D-1669-A147-8CEE-7EDCDC7C2E80}">
      <dsp:nvSpPr>
        <dsp:cNvPr id="0" name=""/>
        <dsp:cNvSpPr/>
      </dsp:nvSpPr>
      <dsp:spPr>
        <a:xfrm rot="5400000">
          <a:off x="2638073" y="3098632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3119657"/>
        <a:ext cx="151382" cy="147177"/>
      </dsp:txXfrm>
    </dsp:sp>
    <dsp:sp modelId="{26BA7A8D-1979-3942-9DAB-94EC0F953941}">
      <dsp:nvSpPr>
        <dsp:cNvPr id="0" name=""/>
        <dsp:cNvSpPr/>
      </dsp:nvSpPr>
      <dsp:spPr>
        <a:xfrm>
          <a:off x="1641118" y="3364953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Bulguların Değerlendirilmesi ve Gruplandırılması</a:t>
          </a:r>
        </a:p>
      </dsp:txBody>
      <dsp:txXfrm>
        <a:off x="1657540" y="3381375"/>
        <a:ext cx="2171318" cy="527833"/>
      </dsp:txXfrm>
    </dsp:sp>
    <dsp:sp modelId="{F08BDE3B-B159-0546-9A00-14DFD8F14723}">
      <dsp:nvSpPr>
        <dsp:cNvPr id="0" name=""/>
        <dsp:cNvSpPr/>
      </dsp:nvSpPr>
      <dsp:spPr>
        <a:xfrm rot="5400000">
          <a:off x="2638073" y="3939648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3960673"/>
        <a:ext cx="151382" cy="147177"/>
      </dsp:txXfrm>
    </dsp:sp>
    <dsp:sp modelId="{6CD1BFF3-B972-DC47-9F2D-0656780984E9}">
      <dsp:nvSpPr>
        <dsp:cNvPr id="0" name=""/>
        <dsp:cNvSpPr/>
      </dsp:nvSpPr>
      <dsp:spPr>
        <a:xfrm>
          <a:off x="1641118" y="4205969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İlgili Uluslararası Kuruluşlara Verilecek Verilerin Kategorizasyonu</a:t>
          </a:r>
        </a:p>
      </dsp:txBody>
      <dsp:txXfrm>
        <a:off x="1657540" y="4222391"/>
        <a:ext cx="2171318" cy="527833"/>
      </dsp:txXfrm>
    </dsp:sp>
    <dsp:sp modelId="{1289DC3B-D42E-4346-8FDC-038A9A52605C}">
      <dsp:nvSpPr>
        <dsp:cNvPr id="0" name=""/>
        <dsp:cNvSpPr/>
      </dsp:nvSpPr>
      <dsp:spPr>
        <a:xfrm rot="5400000">
          <a:off x="2638073" y="4780664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4801689"/>
        <a:ext cx="151382" cy="147177"/>
      </dsp:txXfrm>
    </dsp:sp>
    <dsp:sp modelId="{776DB939-94F9-594F-B332-13672C7DC514}">
      <dsp:nvSpPr>
        <dsp:cNvPr id="0" name=""/>
        <dsp:cNvSpPr/>
      </dsp:nvSpPr>
      <dsp:spPr>
        <a:xfrm>
          <a:off x="1641118" y="5046985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000" kern="1200"/>
            <a:t> Rapor Taslağının Oluşturulması</a:t>
          </a:r>
        </a:p>
      </dsp:txBody>
      <dsp:txXfrm>
        <a:off x="1657540" y="5063407"/>
        <a:ext cx="2171318" cy="527833"/>
      </dsp:txXfrm>
    </dsp:sp>
    <dsp:sp modelId="{5D9A36E1-46CF-4741-989A-8DC703B8513F}">
      <dsp:nvSpPr>
        <dsp:cNvPr id="0" name=""/>
        <dsp:cNvSpPr/>
      </dsp:nvSpPr>
      <dsp:spPr>
        <a:xfrm rot="5400000">
          <a:off x="2638073" y="5621680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5642705"/>
        <a:ext cx="151382" cy="147177"/>
      </dsp:txXfrm>
    </dsp:sp>
    <dsp:sp modelId="{1D43CD5A-394C-8944-B05D-A647988DBA07}">
      <dsp:nvSpPr>
        <dsp:cNvPr id="0" name=""/>
        <dsp:cNvSpPr/>
      </dsp:nvSpPr>
      <dsp:spPr>
        <a:xfrm>
          <a:off x="1641118" y="5888001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000" kern="1200"/>
            <a:t> Nihai Kontrol ve Onay</a:t>
          </a:r>
        </a:p>
      </dsp:txBody>
      <dsp:txXfrm>
        <a:off x="1657540" y="5904423"/>
        <a:ext cx="2171318" cy="527833"/>
      </dsp:txXfrm>
    </dsp:sp>
    <dsp:sp modelId="{A99EE3E2-395B-EB4A-8FAE-90CE990B826D}">
      <dsp:nvSpPr>
        <dsp:cNvPr id="0" name=""/>
        <dsp:cNvSpPr/>
      </dsp:nvSpPr>
      <dsp:spPr>
        <a:xfrm rot="5400000">
          <a:off x="2638073" y="6462695"/>
          <a:ext cx="210253" cy="252304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chemeClr val="accent1">
                <a:tint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tint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tint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/>
        </a:p>
      </dsp:txBody>
      <dsp:txXfrm rot="-5400000">
        <a:off x="2667509" y="6483720"/>
        <a:ext cx="151382" cy="147177"/>
      </dsp:txXfrm>
    </dsp:sp>
    <dsp:sp modelId="{1C3379F8-288C-8C43-8A0A-C0049381EF9D}">
      <dsp:nvSpPr>
        <dsp:cNvPr id="0" name=""/>
        <dsp:cNvSpPr/>
      </dsp:nvSpPr>
      <dsp:spPr>
        <a:xfrm>
          <a:off x="1641118" y="6729017"/>
          <a:ext cx="2204162" cy="56067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000" kern="1200"/>
            <a:t>Raporun Kurumsal Web Sitesinde Yayınlanması ve Basımı</a:t>
          </a:r>
        </a:p>
      </dsp:txBody>
      <dsp:txXfrm>
        <a:off x="1657540" y="6745439"/>
        <a:ext cx="2171318" cy="52783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E85A1-C6BE-4970-BE72-5B72F83E4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2</cp:revision>
  <dcterms:created xsi:type="dcterms:W3CDTF">2026-02-06T06:01:00Z</dcterms:created>
  <dcterms:modified xsi:type="dcterms:W3CDTF">2026-02-0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